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6DEFE31B" w:rsidR="00551D8A" w:rsidRDefault="00DD2F76"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2</w:t>
            </w:r>
          </w:p>
          <w:p w14:paraId="73CCA37B" w14:textId="3D1168A3" w:rsidR="002A6B06" w:rsidRDefault="00176FB7"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D2F76">
              <w:rPr>
                <w:rFonts w:ascii="Arial" w:hAnsi="Arial" w:cs="Arial"/>
                <w:sz w:val="20"/>
                <w:szCs w:val="20"/>
              </w:rPr>
              <w:t>2</w:t>
            </w:r>
          </w:p>
          <w:p w14:paraId="4F453AF7" w14:textId="661A6C4C"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16F15578" w14:textId="4F40C23F"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2</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proofErr w:type="gramStart"/>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r>
                  <w:proofErr w:type="gramEnd"/>
                  <w:r w:rsidRPr="00511639">
                    <w:rPr>
                      <w:rFonts w:ascii="Arial" w:eastAsia="Times New Roman" w:hAnsi="Arial" w:cs="Arial"/>
                      <w:sz w:val="20"/>
                      <w:szCs w:val="20"/>
                    </w:rP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4E8286BF" w14:textId="77777777" w:rsidR="00D649B6" w:rsidRDefault="00D649B6"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pared an article about the TPF study for the AASHTO </w:t>
            </w:r>
            <w:proofErr w:type="spellStart"/>
            <w:r>
              <w:rPr>
                <w:rFonts w:ascii="Arial" w:eastAsia="Times New Roman" w:hAnsi="Arial" w:cs="Arial"/>
                <w:sz w:val="20"/>
                <w:szCs w:val="20"/>
              </w:rPr>
              <w:t>Hydrolink</w:t>
            </w:r>
            <w:proofErr w:type="spellEnd"/>
          </w:p>
          <w:p w14:paraId="3921479A" w14:textId="29CCBB81" w:rsidR="00DD2F76" w:rsidRDefault="00DD2F76"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Studied the reference scour exceedance probability </w:t>
            </w:r>
            <w:r w:rsidR="00D649B6">
              <w:rPr>
                <w:rFonts w:ascii="Arial" w:eastAsia="Times New Roman" w:hAnsi="Arial" w:cs="Arial"/>
                <w:sz w:val="20"/>
                <w:szCs w:val="20"/>
              </w:rPr>
              <w:t xml:space="preserve">of the MDOT project </w:t>
            </w:r>
            <w:r>
              <w:rPr>
                <w:rFonts w:ascii="Arial" w:eastAsia="Times New Roman" w:hAnsi="Arial" w:cs="Arial"/>
                <w:sz w:val="20"/>
                <w:szCs w:val="20"/>
              </w:rPr>
              <w:t>based on HEC-18 scour equations</w:t>
            </w:r>
          </w:p>
          <w:p w14:paraId="70251D6A" w14:textId="131B5235" w:rsidR="00D649B6" w:rsidRDefault="00D649B6"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ed two update</w:t>
            </w:r>
            <w:r w:rsidR="00557D63">
              <w:rPr>
                <w:rFonts w:ascii="Arial" w:eastAsia="Times New Roman" w:hAnsi="Arial" w:cs="Arial"/>
                <w:sz w:val="20"/>
                <w:szCs w:val="20"/>
              </w:rPr>
              <w:t>s</w:t>
            </w:r>
            <w:r>
              <w:rPr>
                <w:rFonts w:ascii="Arial" w:eastAsia="Times New Roman" w:hAnsi="Arial" w:cs="Arial"/>
                <w:sz w:val="20"/>
                <w:szCs w:val="20"/>
              </w:rPr>
              <w:t xml:space="preserve"> to NCDOT about the I-95 Bridge replacement study </w:t>
            </w:r>
          </w:p>
          <w:p w14:paraId="64CE1AAE" w14:textId="77777777" w:rsidR="00621481" w:rsidRDefault="00621481" w:rsidP="00621481">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mpleted CFD simulations of the I-95 Bridge replacement for NCDOT</w:t>
            </w:r>
          </w:p>
          <w:p w14:paraId="332A853F" w14:textId="77777777" w:rsidR="00621481" w:rsidRDefault="00621481" w:rsidP="00621481">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Reviewed the HEC-RAS model from </w:t>
            </w:r>
            <w:proofErr w:type="spellStart"/>
            <w:r>
              <w:rPr>
                <w:rFonts w:ascii="Arial" w:eastAsia="Times New Roman" w:hAnsi="Arial" w:cs="Arial"/>
                <w:sz w:val="20"/>
                <w:szCs w:val="20"/>
              </w:rPr>
              <w:t>PennDOT</w:t>
            </w:r>
            <w:proofErr w:type="spellEnd"/>
            <w:r>
              <w:rPr>
                <w:rFonts w:ascii="Arial" w:eastAsia="Times New Roman" w:hAnsi="Arial" w:cs="Arial"/>
                <w:sz w:val="20"/>
                <w:szCs w:val="20"/>
              </w:rPr>
              <w:t xml:space="preserve"> and calculated scour at the culvert outlet</w:t>
            </w:r>
          </w:p>
          <w:p w14:paraId="3E4C017E" w14:textId="214C562D" w:rsidR="00621481" w:rsidRDefault="00621481"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Received the fund contribution from NCDOT</w:t>
            </w:r>
          </w:p>
          <w:p w14:paraId="10724442" w14:textId="194D1C86" w:rsidR="00D649B6" w:rsidRDefault="00621481"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Updated AZDOT about the San Pedro River Bridge replacement TPF study</w:t>
            </w:r>
          </w:p>
          <w:p w14:paraId="39BE1E5E" w14:textId="199F5450" w:rsidR="00D649B6" w:rsidRDefault="00D649B6"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Delivered the Lafayette Street Bridge replacement study draft report to MDOT</w:t>
            </w:r>
          </w:p>
          <w:p w14:paraId="4D9FC74D" w14:textId="77777777" w:rsidR="00D649B6" w:rsidRPr="008C65BC" w:rsidRDefault="00D649B6"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ed the key developments of the TPF: decay function, soil erosion testing, deterministic and probabilistic scour analyses to FHWA Hydraulics Team through a virtual 3-day workshop</w:t>
            </w:r>
          </w:p>
          <w:p w14:paraId="275BD291" w14:textId="6F4FA511" w:rsidR="00DD2F76" w:rsidRDefault="00DD2F76"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Discuss</w:t>
            </w:r>
            <w:r>
              <w:rPr>
                <w:rFonts w:ascii="Arial" w:eastAsia="Times New Roman" w:hAnsi="Arial" w:cs="Arial"/>
                <w:sz w:val="20"/>
                <w:szCs w:val="20"/>
              </w:rPr>
              <w:t>ed</w:t>
            </w:r>
            <w:r>
              <w:rPr>
                <w:rFonts w:ascii="Arial" w:eastAsia="Times New Roman" w:hAnsi="Arial" w:cs="Arial"/>
                <w:sz w:val="20"/>
                <w:szCs w:val="20"/>
              </w:rPr>
              <w:t xml:space="preserve"> internally with Resource Center engineers about the TPF and current technical assistance to states</w:t>
            </w:r>
          </w:p>
          <w:p w14:paraId="1E52C759" w14:textId="689F9C41" w:rsidR="00621481" w:rsidRDefault="00621481"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pared a set of videos explaining the TPF study for MDOT </w:t>
            </w:r>
            <w:r w:rsidR="00557D63">
              <w:rPr>
                <w:rFonts w:ascii="Arial" w:eastAsia="Times New Roman" w:hAnsi="Arial" w:cs="Arial"/>
                <w:sz w:val="20"/>
                <w:szCs w:val="20"/>
              </w:rPr>
              <w:t>for</w:t>
            </w:r>
            <w:r>
              <w:rPr>
                <w:rFonts w:ascii="Arial" w:eastAsia="Times New Roman" w:hAnsi="Arial" w:cs="Arial"/>
                <w:sz w:val="20"/>
                <w:szCs w:val="20"/>
              </w:rPr>
              <w:t xml:space="preserve"> </w:t>
            </w:r>
            <w:r w:rsidR="00557D63">
              <w:rPr>
                <w:rFonts w:ascii="Arial" w:eastAsia="Times New Roman" w:hAnsi="Arial" w:cs="Arial"/>
                <w:sz w:val="20"/>
                <w:szCs w:val="20"/>
              </w:rPr>
              <w:t xml:space="preserve">the </w:t>
            </w:r>
            <w:r>
              <w:rPr>
                <w:rFonts w:ascii="Arial" w:eastAsia="Times New Roman" w:hAnsi="Arial" w:cs="Arial"/>
                <w:sz w:val="20"/>
                <w:szCs w:val="20"/>
              </w:rPr>
              <w:t>2022 TRB annual conference</w:t>
            </w:r>
          </w:p>
          <w:p w14:paraId="38A109ED" w14:textId="5FFB70EE" w:rsidR="00FA7B31" w:rsidRPr="00C82DD9" w:rsidRDefault="00FA7B31" w:rsidP="00D649B6">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1A3AF6E9" w14:textId="2C0CA9C5" w:rsidR="00DD2F76" w:rsidRDefault="00DD2F76"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mpile the </w:t>
            </w:r>
            <w:r>
              <w:rPr>
                <w:rFonts w:ascii="Arial" w:eastAsia="Times New Roman" w:hAnsi="Arial" w:cs="Arial"/>
                <w:sz w:val="20"/>
                <w:szCs w:val="20"/>
              </w:rPr>
              <w:t xml:space="preserve">Lafayette Street Bridge replacement study </w:t>
            </w:r>
            <w:r>
              <w:rPr>
                <w:rFonts w:ascii="Arial" w:eastAsia="Times New Roman" w:hAnsi="Arial" w:cs="Arial"/>
                <w:sz w:val="20"/>
                <w:szCs w:val="20"/>
              </w:rPr>
              <w:t>result for an FHWA report</w:t>
            </w:r>
          </w:p>
          <w:p w14:paraId="4E67CB36" w14:textId="2F8FF082" w:rsidR="00A01CEF" w:rsidRDefault="00DD2F76"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llect river bathymetry and conduct CFD simulation for </w:t>
            </w:r>
            <w:proofErr w:type="spellStart"/>
            <w:r w:rsidR="00A01CEF">
              <w:rPr>
                <w:rFonts w:ascii="Arial" w:eastAsia="Times New Roman" w:hAnsi="Arial" w:cs="Arial"/>
                <w:sz w:val="20"/>
                <w:szCs w:val="20"/>
              </w:rPr>
              <w:t>PennDOT</w:t>
            </w:r>
            <w:proofErr w:type="spellEnd"/>
          </w:p>
          <w:p w14:paraId="400A7BDA" w14:textId="0F8EAAA7" w:rsidR="00D649B6" w:rsidRDefault="00D649B6"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pare a paper about the TPF study for Geo-Congress </w:t>
            </w:r>
            <w:r>
              <w:rPr>
                <w:rFonts w:ascii="Arial" w:eastAsia="Times New Roman" w:hAnsi="Arial" w:cs="Arial"/>
                <w:sz w:val="20"/>
                <w:szCs w:val="20"/>
              </w:rPr>
              <w:t>2023</w:t>
            </w:r>
          </w:p>
          <w:p w14:paraId="346F3D6E" w14:textId="76911931" w:rsidR="00A01CE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w:t>
            </w:r>
            <w:r w:rsidR="00DD2F76">
              <w:rPr>
                <w:rFonts w:ascii="Arial" w:eastAsia="Times New Roman" w:hAnsi="Arial" w:cs="Arial"/>
                <w:sz w:val="20"/>
                <w:szCs w:val="20"/>
              </w:rPr>
              <w:t>mplete and deliver the draft I-95 Bridge replacement study report to</w:t>
            </w:r>
            <w:r>
              <w:rPr>
                <w:rFonts w:ascii="Arial" w:eastAsia="Times New Roman" w:hAnsi="Arial" w:cs="Arial"/>
                <w:sz w:val="20"/>
                <w:szCs w:val="20"/>
              </w:rPr>
              <w:t xml:space="preserve"> NCDOT</w:t>
            </w:r>
          </w:p>
          <w:p w14:paraId="336A166C" w14:textId="1D3FD5B7" w:rsidR="00AF338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Update the </w:t>
            </w:r>
            <w:r w:rsidR="00DD2F76">
              <w:rPr>
                <w:rFonts w:ascii="Arial" w:eastAsia="Times New Roman" w:hAnsi="Arial" w:cs="Arial"/>
                <w:sz w:val="20"/>
                <w:szCs w:val="20"/>
              </w:rPr>
              <w:t xml:space="preserve">CFD simulation and </w:t>
            </w:r>
            <w:r>
              <w:rPr>
                <w:rFonts w:ascii="Arial" w:eastAsia="Times New Roman" w:hAnsi="Arial" w:cs="Arial"/>
                <w:sz w:val="20"/>
                <w:szCs w:val="20"/>
              </w:rPr>
              <w:t>probabi</w:t>
            </w:r>
            <w:r w:rsidR="00DD2F76">
              <w:rPr>
                <w:rFonts w:ascii="Arial" w:eastAsia="Times New Roman" w:hAnsi="Arial" w:cs="Arial"/>
                <w:sz w:val="20"/>
                <w:szCs w:val="20"/>
              </w:rPr>
              <w:t>listic scour analysis for the San Pedro River Bridge project (AZDOT)</w:t>
            </w:r>
          </w:p>
          <w:p w14:paraId="57EA3CD6" w14:textId="77777777" w:rsidR="00601EBD" w:rsidRDefault="00DD2F76" w:rsidP="00DD2F76">
            <w:pPr>
              <w:pStyle w:val="ListParagraph"/>
              <w:numPr>
                <w:ilvl w:val="0"/>
                <w:numId w:val="5"/>
              </w:numPr>
              <w:ind w:right="5"/>
              <w:rPr>
                <w:rFonts w:ascii="Arial" w:hAnsi="Arial" w:cs="Arial"/>
                <w:sz w:val="20"/>
                <w:szCs w:val="20"/>
              </w:rPr>
            </w:pPr>
            <w:r>
              <w:rPr>
                <w:rFonts w:ascii="Arial" w:hAnsi="Arial" w:cs="Arial"/>
                <w:sz w:val="20"/>
                <w:szCs w:val="20"/>
              </w:rPr>
              <w:t>Meet with MSDOT for possible project candidates</w:t>
            </w:r>
          </w:p>
          <w:p w14:paraId="279C457A" w14:textId="7B03B2AB" w:rsidR="00DD2F76" w:rsidRPr="0088310D" w:rsidRDefault="00DD2F76" w:rsidP="00DD2F76">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75457D4E" w14:textId="77777777" w:rsidR="00621481" w:rsidRDefault="00621481" w:rsidP="00652DC0">
            <w:pPr>
              <w:ind w:right="5"/>
              <w:rPr>
                <w:rFonts w:ascii="Arial" w:eastAsia="Times New Roman" w:hAnsi="Arial" w:cs="Arial"/>
                <w:sz w:val="20"/>
                <w:szCs w:val="20"/>
              </w:rPr>
            </w:pPr>
          </w:p>
          <w:p w14:paraId="48D89B5E" w14:textId="4B24AB19" w:rsidR="00073FE2" w:rsidRDefault="00DD2F76" w:rsidP="00652DC0">
            <w:pPr>
              <w:ind w:right="5"/>
              <w:rPr>
                <w:rFonts w:ascii="Arial" w:eastAsia="Times New Roman" w:hAnsi="Arial" w:cs="Arial"/>
                <w:sz w:val="20"/>
                <w:szCs w:val="20"/>
              </w:rPr>
            </w:pPr>
            <w:r>
              <w:rPr>
                <w:rFonts w:ascii="Arial" w:eastAsia="Times New Roman" w:hAnsi="Arial" w:cs="Arial"/>
                <w:sz w:val="20"/>
                <w:szCs w:val="20"/>
              </w:rPr>
              <w:t xml:space="preserve">Delivered </w:t>
            </w:r>
            <w:r>
              <w:rPr>
                <w:rFonts w:ascii="Arial" w:eastAsia="Times New Roman" w:hAnsi="Arial" w:cs="Arial"/>
                <w:sz w:val="20"/>
                <w:szCs w:val="20"/>
              </w:rPr>
              <w:t xml:space="preserve">the </w:t>
            </w:r>
            <w:r w:rsidR="00621481">
              <w:rPr>
                <w:rFonts w:ascii="Arial" w:eastAsia="Times New Roman" w:hAnsi="Arial" w:cs="Arial"/>
                <w:sz w:val="20"/>
                <w:szCs w:val="20"/>
              </w:rPr>
              <w:t xml:space="preserve">draft report </w:t>
            </w:r>
            <w:r w:rsidR="00621481">
              <w:rPr>
                <w:rFonts w:ascii="Arial" w:eastAsia="Times New Roman" w:hAnsi="Arial" w:cs="Arial"/>
                <w:sz w:val="20"/>
                <w:szCs w:val="20"/>
              </w:rPr>
              <w:t xml:space="preserve">of the </w:t>
            </w:r>
            <w:r>
              <w:rPr>
                <w:rFonts w:ascii="Arial" w:eastAsia="Times New Roman" w:hAnsi="Arial" w:cs="Arial"/>
                <w:sz w:val="20"/>
                <w:szCs w:val="20"/>
              </w:rPr>
              <w:t>Lafayette Street Bridge replacement study to MDOT</w:t>
            </w:r>
            <w:r>
              <w:rPr>
                <w:rFonts w:ascii="Arial" w:eastAsia="Times New Roman" w:hAnsi="Arial" w:cs="Arial"/>
                <w:sz w:val="20"/>
                <w:szCs w:val="20"/>
              </w:rPr>
              <w:t xml:space="preserve"> </w:t>
            </w:r>
            <w:r w:rsidR="00D649B6">
              <w:rPr>
                <w:rFonts w:ascii="Arial" w:eastAsia="Times New Roman" w:hAnsi="Arial" w:cs="Arial"/>
                <w:sz w:val="20"/>
                <w:szCs w:val="20"/>
              </w:rPr>
              <w:t xml:space="preserve">and </w:t>
            </w:r>
            <w:r>
              <w:rPr>
                <w:rFonts w:ascii="Arial" w:eastAsia="Times New Roman" w:hAnsi="Arial" w:cs="Arial"/>
                <w:sz w:val="20"/>
                <w:szCs w:val="20"/>
              </w:rPr>
              <w:t xml:space="preserve">studied the </w:t>
            </w:r>
            <w:r>
              <w:rPr>
                <w:rFonts w:ascii="Arial" w:eastAsia="Times New Roman" w:hAnsi="Arial" w:cs="Arial"/>
                <w:sz w:val="20"/>
                <w:szCs w:val="20"/>
              </w:rPr>
              <w:t>scour exceedance probability based on HEC-18 scour equations</w:t>
            </w:r>
            <w:r w:rsidR="00D649B6">
              <w:rPr>
                <w:rFonts w:ascii="Arial" w:eastAsia="Times New Roman" w:hAnsi="Arial" w:cs="Arial"/>
                <w:sz w:val="20"/>
                <w:szCs w:val="20"/>
              </w:rPr>
              <w:t xml:space="preserve"> for </w:t>
            </w:r>
            <w:r w:rsidR="00D649B6">
              <w:rPr>
                <w:rFonts w:ascii="Arial" w:eastAsia="Times New Roman" w:hAnsi="Arial" w:cs="Arial"/>
                <w:sz w:val="20"/>
                <w:szCs w:val="20"/>
              </w:rPr>
              <w:t>reference</w:t>
            </w:r>
            <w:r w:rsidR="00D649B6">
              <w:rPr>
                <w:rFonts w:ascii="Arial" w:eastAsia="Times New Roman" w:hAnsi="Arial" w:cs="Arial"/>
                <w:sz w:val="20"/>
                <w:szCs w:val="20"/>
              </w:rPr>
              <w:t>.</w:t>
            </w:r>
            <w:bookmarkStart w:id="0" w:name="_GoBack"/>
            <w:bookmarkEnd w:id="0"/>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mwqAUAhYTJ+iw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21293D"/>
    <w:rsid w:val="0021446D"/>
    <w:rsid w:val="00293FD8"/>
    <w:rsid w:val="002A07AF"/>
    <w:rsid w:val="002A6B06"/>
    <w:rsid w:val="002A79C8"/>
    <w:rsid w:val="002B2E90"/>
    <w:rsid w:val="002E0895"/>
    <w:rsid w:val="00341EFB"/>
    <w:rsid w:val="00355987"/>
    <w:rsid w:val="00361F09"/>
    <w:rsid w:val="0038705A"/>
    <w:rsid w:val="003912C1"/>
    <w:rsid w:val="00396627"/>
    <w:rsid w:val="003D7EA5"/>
    <w:rsid w:val="004144E6"/>
    <w:rsid w:val="004156B2"/>
    <w:rsid w:val="00427459"/>
    <w:rsid w:val="00437734"/>
    <w:rsid w:val="0048154F"/>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57D63"/>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837"/>
    <w:rsid w:val="009E6F32"/>
    <w:rsid w:val="009F1032"/>
    <w:rsid w:val="009F3AE6"/>
    <w:rsid w:val="009F71B0"/>
    <w:rsid w:val="00A01CEF"/>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5F67"/>
    <w:rsid w:val="00EF08AE"/>
    <w:rsid w:val="00EF4187"/>
    <w:rsid w:val="00EF5790"/>
    <w:rsid w:val="00F30AAF"/>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F29D9-7DE7-4026-91A7-145709011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3</cp:revision>
  <cp:lastPrinted>2011-06-21T20:32:00Z</cp:lastPrinted>
  <dcterms:created xsi:type="dcterms:W3CDTF">2022-04-03T20:24:00Z</dcterms:created>
  <dcterms:modified xsi:type="dcterms:W3CDTF">2022-04-03T20:25:00Z</dcterms:modified>
</cp:coreProperties>
</file>